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16D26" w14:textId="77777777" w:rsidR="00045347" w:rsidRDefault="0039736D" w:rsidP="0039736D">
      <w:pPr>
        <w:jc w:val="center"/>
        <w:rPr>
          <w:b/>
          <w:u w:val="single"/>
        </w:rPr>
      </w:pPr>
      <w:r w:rsidRPr="0039736D">
        <w:rPr>
          <w:b/>
          <w:u w:val="single"/>
        </w:rPr>
        <w:t>AIT91001 CI &amp; ML Assessment 1 Remarks</w:t>
      </w:r>
    </w:p>
    <w:p w14:paraId="336501E1" w14:textId="77777777" w:rsidR="0039736D" w:rsidRDefault="0039736D" w:rsidP="0039736D">
      <w:r>
        <w:t xml:space="preserve">Last Name:                                                                                                 First Name: </w:t>
      </w:r>
    </w:p>
    <w:p w14:paraId="4505DB9F" w14:textId="77777777" w:rsidR="0039736D" w:rsidRDefault="0039736D" w:rsidP="0039736D">
      <w:r>
        <w:t>Student ID:</w:t>
      </w:r>
    </w:p>
    <w:p w14:paraId="0CC73629" w14:textId="715C6E3B" w:rsidR="0039736D" w:rsidRDefault="0039736D" w:rsidP="0039736D">
      <w:pPr>
        <w:rPr>
          <w:b/>
          <w:u w:val="single"/>
        </w:rPr>
      </w:pPr>
      <w:r w:rsidRPr="0039736D">
        <w:rPr>
          <w:b/>
          <w:u w:val="single"/>
        </w:rPr>
        <w:t>Remarks:</w:t>
      </w:r>
    </w:p>
    <w:p w14:paraId="01FDCB64" w14:textId="26400EB2" w:rsidR="00B67EE9" w:rsidRPr="0039736D" w:rsidRDefault="00B67EE9" w:rsidP="0039736D">
      <w:pPr>
        <w:rPr>
          <w:b/>
          <w:u w:val="single"/>
        </w:rPr>
      </w:pPr>
    </w:p>
    <w:p w14:paraId="20847F74" w14:textId="067F2175" w:rsidR="00B67EE9" w:rsidRDefault="00B67EE9" w:rsidP="0039736D">
      <w:r>
        <w:t>My solution:</w:t>
      </w:r>
    </w:p>
    <w:p w14:paraId="66DC3F30" w14:textId="2C322A28" w:rsidR="00B67EE9" w:rsidRPr="00B67EE9" w:rsidRDefault="00B67EE9" w:rsidP="00B67EE9">
      <w:pPr>
        <w:rPr>
          <w:rFonts w:eastAsiaTheme="minorEastAsia"/>
        </w:rPr>
      </w:pPr>
      <m:oMathPara>
        <m:oMath>
          <m:r>
            <w:rPr>
              <w:rFonts w:ascii="Cambria Math" w:hAnsi="Cambria Math"/>
            </w:rPr>
            <m:t xml:space="preserve">y= </m:t>
          </m:r>
          <m:sSub>
            <m:sSubPr>
              <m:ctrlPr>
                <w:rPr>
                  <w:rFonts w:ascii="Cambria Math" w:hAnsi="Cambria Math"/>
                  <w:i/>
                </w:rPr>
              </m:ctrlPr>
            </m:sSubPr>
            <m:e>
              <m:r>
                <w:rPr>
                  <w:rFonts w:ascii="Cambria Math" w:hAnsi="Cambria Math"/>
                </w:rPr>
                <m:t>θ</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oMath>
      </m:oMathPara>
    </w:p>
    <w:p w14:paraId="56332665" w14:textId="77777777" w:rsidR="00B67EE9" w:rsidRDefault="00B67EE9" w:rsidP="0039736D"/>
    <w:p w14:paraId="51757CBD" w14:textId="7BBD1967" w:rsidR="0039736D" w:rsidRDefault="00B67EE9" w:rsidP="0039736D">
      <w:r>
        <w:t>First, I have just used the simple linear regression which leads to the equation like:</w:t>
      </w:r>
    </w:p>
    <w:p w14:paraId="233F4131" w14:textId="2180729F" w:rsidR="0039736D" w:rsidRPr="0039736D" w:rsidRDefault="0039736D" w:rsidP="0039736D">
      <w:pPr>
        <w:rPr>
          <w:rFonts w:eastAsiaTheme="minorEastAsia"/>
        </w:rPr>
      </w:pPr>
      <m:oMathPara>
        <m:oMath>
          <m:r>
            <w:rPr>
              <w:rFonts w:ascii="Cambria Math" w:hAnsi="Cambria Math"/>
            </w:rPr>
            <m:t xml:space="preserve">y= </m:t>
          </m:r>
          <m:sSub>
            <m:sSubPr>
              <m:ctrlPr>
                <w:rPr>
                  <w:rFonts w:ascii="Cambria Math" w:hAnsi="Cambria Math"/>
                  <w:i/>
                </w:rPr>
              </m:ctrlPr>
            </m:sSubPr>
            <m:e>
              <m:r>
                <w:rPr>
                  <w:rFonts w:ascii="Cambria Math" w:hAnsi="Cambria Math"/>
                </w:rPr>
                <m:t>θ</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oMath>
      </m:oMathPara>
    </w:p>
    <w:p w14:paraId="4CB4C92B" w14:textId="33753E7E" w:rsidR="0039736D" w:rsidRDefault="00B67EE9" w:rsidP="0039736D">
      <w:pPr>
        <w:rPr>
          <w:rFonts w:eastAsiaTheme="minorEastAsia"/>
        </w:rPr>
      </w:pPr>
      <w:r>
        <w:rPr>
          <w:rFonts w:eastAsiaTheme="minorEastAsia"/>
        </w:rPr>
        <w:t xml:space="preserve">Where, </w:t>
      </w:r>
    </w:p>
    <w:p w14:paraId="1F8ACFB8" w14:textId="77777777" w:rsidR="00B67EE9" w:rsidRDefault="00B67EE9" w:rsidP="00B67EE9">
      <w:pPr>
        <w:jc w:val="both"/>
        <w:rPr>
          <w:lang w:val="en-US"/>
        </w:rPr>
      </w:pPr>
      <m:oMath>
        <m:r>
          <w:rPr>
            <w:rFonts w:ascii="Cambria Math" w:hAnsi="Cambria Math"/>
            <w:lang w:val="en-US"/>
          </w:rPr>
          <m:t>y</m:t>
        </m:r>
      </m:oMath>
      <w:r>
        <w:rPr>
          <w:lang w:val="en-US"/>
        </w:rPr>
        <w:t xml:space="preserve"> = Electron Velocity</w:t>
      </w:r>
    </w:p>
    <w:p w14:paraId="2B4F7B92" w14:textId="77777777" w:rsidR="00B67EE9" w:rsidRDefault="00B67EE9" w:rsidP="00B67EE9">
      <w:pPr>
        <w:jc w:val="both"/>
        <w:rPr>
          <w:rFonts w:eastAsiaTheme="minorEastAsia"/>
          <w:lang w:val="en-US"/>
        </w:rPr>
      </w:p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oMath>
      <w:r>
        <w:rPr>
          <w:rFonts w:eastAsiaTheme="minorEastAsia"/>
          <w:lang w:val="en-US"/>
        </w:rPr>
        <w:t xml:space="preserve"> = Voltage</w:t>
      </w:r>
    </w:p>
    <w:p w14:paraId="23444C95" w14:textId="4CF01CA3" w:rsidR="00B67EE9" w:rsidRDefault="00B67EE9" w:rsidP="00B67EE9">
      <w:pPr>
        <w:jc w:val="both"/>
        <w:rPr>
          <w:rFonts w:eastAsiaTheme="minorEastAsia"/>
          <w:lang w:val="en-US"/>
        </w:rPr>
      </w:p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oMath>
      <w:r>
        <w:rPr>
          <w:rFonts w:eastAsiaTheme="minorEastAsia"/>
          <w:lang w:val="en-US"/>
        </w:rPr>
        <w:t xml:space="preserve"> = External Force</w:t>
      </w:r>
    </w:p>
    <w:p w14:paraId="32876485" w14:textId="094BB37F" w:rsidR="00B67EE9" w:rsidRDefault="00B67EE9" w:rsidP="00B67EE9">
      <w:pPr>
        <w:jc w:val="both"/>
        <w:rPr>
          <w:rFonts w:eastAsiaTheme="minorEastAsia"/>
          <w:lang w:val="en-US"/>
        </w:rPr>
      </w:pPr>
      <w:r>
        <w:rPr>
          <w:rFonts w:eastAsiaTheme="minorEastAsia"/>
          <w:lang w:val="en-US"/>
        </w:rPr>
        <w:t xml:space="preserve">But the accuracy of the linear regression is very low. I have used MSE to find out the error as well I have used the graph to visualize to find out that whether my method is suitable or not. </w:t>
      </w:r>
    </w:p>
    <w:p w14:paraId="3831B859" w14:textId="1A888D5E" w:rsidR="00B67EE9" w:rsidRDefault="00AF3321" w:rsidP="00B67EE9">
      <w:pPr>
        <w:jc w:val="both"/>
        <w:rPr>
          <w:rFonts w:eastAsiaTheme="minorEastAsia"/>
          <w:lang w:val="en-US"/>
        </w:rPr>
      </w:pPr>
      <w:r>
        <w:rPr>
          <w:rFonts w:eastAsiaTheme="minorEastAsia"/>
          <w:lang w:val="en-US"/>
        </w:rPr>
        <w:t>Method 1 Image:</w:t>
      </w:r>
    </w:p>
    <w:p w14:paraId="29F637D8" w14:textId="41320028" w:rsidR="00AF3321" w:rsidRDefault="00AF3321" w:rsidP="00B67EE9">
      <w:pPr>
        <w:jc w:val="both"/>
        <w:rPr>
          <w:noProof/>
        </w:rPr>
      </w:pPr>
      <w:r>
        <w:rPr>
          <w:rFonts w:eastAsiaTheme="minorEastAsia"/>
          <w:lang w:val="en-US"/>
        </w:rPr>
        <w:t xml:space="preserve">The MSE error of that first approach is very high. The MSE value was </w:t>
      </w:r>
      <w:r w:rsidRPr="00AF3321">
        <w:rPr>
          <w:rFonts w:eastAsiaTheme="minorEastAsia"/>
          <w:lang w:val="en-US"/>
        </w:rPr>
        <w:t>51.5502975</w:t>
      </w:r>
      <w:r>
        <w:rPr>
          <w:rFonts w:eastAsiaTheme="minorEastAsia"/>
          <w:lang w:val="en-US"/>
        </w:rPr>
        <w:t xml:space="preserve">. So obviously that method is not sufficient to fit the data. Even in a graph also we can see that data is not fitted properly with this equation. </w:t>
      </w:r>
    </w:p>
    <w:p w14:paraId="1592C6F3" w14:textId="68C35DE6" w:rsidR="00AF3321" w:rsidRDefault="00AF3321" w:rsidP="00AF3321">
      <w:pPr>
        <w:jc w:val="center"/>
        <w:rPr>
          <w:rFonts w:eastAsiaTheme="minorEastAsia"/>
          <w:lang w:val="en-US"/>
        </w:rPr>
      </w:pPr>
      <w:r>
        <w:rPr>
          <w:noProof/>
        </w:rPr>
        <w:drawing>
          <wp:inline distT="0" distB="0" distL="0" distR="0" wp14:anchorId="4BDB77DD" wp14:editId="66B67C54">
            <wp:extent cx="3230880" cy="2819158"/>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l="16219" t="3722" r="8664" b="8892"/>
                    <a:stretch/>
                  </pic:blipFill>
                  <pic:spPr bwMode="auto">
                    <a:xfrm>
                      <a:off x="0" y="0"/>
                      <a:ext cx="3317194" cy="2894472"/>
                    </a:xfrm>
                    <a:prstGeom prst="rect">
                      <a:avLst/>
                    </a:prstGeom>
                    <a:noFill/>
                    <a:ln>
                      <a:noFill/>
                    </a:ln>
                    <a:extLst>
                      <a:ext uri="{53640926-AAD7-44D8-BBD7-CCE9431645EC}">
                        <a14:shadowObscured xmlns:a14="http://schemas.microsoft.com/office/drawing/2010/main"/>
                      </a:ext>
                    </a:extLst>
                  </pic:spPr>
                </pic:pic>
              </a:graphicData>
            </a:graphic>
          </wp:inline>
        </w:drawing>
      </w:r>
    </w:p>
    <w:p w14:paraId="2FE0FF7B" w14:textId="41E1E953" w:rsidR="00AF3321" w:rsidRDefault="00AF3321" w:rsidP="00B67EE9">
      <w:pPr>
        <w:jc w:val="both"/>
        <w:rPr>
          <w:rFonts w:eastAsiaTheme="minorEastAsia"/>
          <w:lang w:val="en-US"/>
        </w:rPr>
      </w:pPr>
      <w:r>
        <w:rPr>
          <w:rFonts w:eastAsiaTheme="minorEastAsia"/>
          <w:lang w:val="en-US"/>
        </w:rPr>
        <w:t xml:space="preserve">Figure 1: Graph to show the Original as well as Predicted value to get good insight into the data and fitting of the data. This data is predicted with the linear regression method. </w:t>
      </w:r>
    </w:p>
    <w:p w14:paraId="12C0DDC3" w14:textId="38F14E43" w:rsidR="00AF3321" w:rsidRDefault="00AF3321" w:rsidP="00B67EE9">
      <w:pPr>
        <w:jc w:val="both"/>
        <w:rPr>
          <w:rFonts w:eastAsiaTheme="minorEastAsia"/>
          <w:lang w:val="en-US"/>
        </w:rPr>
      </w:pPr>
      <w:r>
        <w:rPr>
          <w:rFonts w:eastAsiaTheme="minorEastAsia"/>
          <w:lang w:val="en-US"/>
        </w:rPr>
        <w:lastRenderedPageBreak/>
        <w:t>Then from data, it seems that is we can go to the second order polynomial then we can have more accuracy. So, I have changed the function by:</w:t>
      </w:r>
    </w:p>
    <w:p w14:paraId="2EF70FC6" w14:textId="77777777" w:rsidR="00AF3321" w:rsidRPr="00B67EE9" w:rsidRDefault="00AF3321" w:rsidP="00AF3321">
      <w:pPr>
        <w:rPr>
          <w:rFonts w:eastAsiaTheme="minorEastAsia"/>
        </w:rPr>
      </w:pPr>
      <m:oMathPara>
        <m:oMath>
          <m:r>
            <w:rPr>
              <w:rFonts w:ascii="Cambria Math" w:hAnsi="Cambria Math"/>
            </w:rPr>
            <m:t xml:space="preserve">y= </m:t>
          </m:r>
          <m:sSub>
            <m:sSubPr>
              <m:ctrlPr>
                <w:rPr>
                  <w:rFonts w:ascii="Cambria Math" w:hAnsi="Cambria Math"/>
                  <w:i/>
                </w:rPr>
              </m:ctrlPr>
            </m:sSubPr>
            <m:e>
              <m:r>
                <w:rPr>
                  <w:rFonts w:ascii="Cambria Math" w:hAnsi="Cambria Math"/>
                </w:rPr>
                <m:t>θ</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oMath>
      </m:oMathPara>
    </w:p>
    <w:p w14:paraId="5C9F087A" w14:textId="77777777" w:rsidR="00AF3321" w:rsidRDefault="00AF3321" w:rsidP="00B67EE9">
      <w:pPr>
        <w:jc w:val="both"/>
        <w:rPr>
          <w:rFonts w:eastAsiaTheme="minorEastAsia"/>
          <w:lang w:val="en-US"/>
        </w:rPr>
      </w:pPr>
    </w:p>
    <w:p w14:paraId="33EB284A" w14:textId="62C7AC1C" w:rsidR="00B67EE9" w:rsidRDefault="00AF3321" w:rsidP="0039736D">
      <w:r>
        <w:t xml:space="preserve">When I have used this method at that time, I found that the MSE is reduced to very low value. The MSE for this method is 3.9826091. Figure 2 show the graph for the original and predicted values for the data. </w:t>
      </w:r>
    </w:p>
    <w:p w14:paraId="7C6DFDF9" w14:textId="77777777" w:rsidR="00AF3321" w:rsidRDefault="00AF3321" w:rsidP="0039736D">
      <w:pPr>
        <w:rPr>
          <w:noProof/>
        </w:rPr>
      </w:pPr>
    </w:p>
    <w:p w14:paraId="21229D4B" w14:textId="22B53371" w:rsidR="00AF3321" w:rsidRDefault="00AF3321" w:rsidP="00AF3321">
      <w:pPr>
        <w:jc w:val="center"/>
      </w:pPr>
      <w:r>
        <w:rPr>
          <w:noProof/>
        </w:rPr>
        <w:drawing>
          <wp:inline distT="0" distB="0" distL="0" distR="0" wp14:anchorId="5D3E353E" wp14:editId="1558B5CE">
            <wp:extent cx="3314700" cy="2722573"/>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a:extLst>
                        <a:ext uri="{28A0092B-C50C-407E-A947-70E740481C1C}">
                          <a14:useLocalDpi xmlns:a14="http://schemas.microsoft.com/office/drawing/2010/main" val="0"/>
                        </a:ext>
                      </a:extLst>
                    </a:blip>
                    <a:srcRect l="18746" t="11522" r="9063" b="9424"/>
                    <a:stretch/>
                  </pic:blipFill>
                  <pic:spPr bwMode="auto">
                    <a:xfrm>
                      <a:off x="0" y="0"/>
                      <a:ext cx="3368916" cy="2767104"/>
                    </a:xfrm>
                    <a:prstGeom prst="rect">
                      <a:avLst/>
                    </a:prstGeom>
                    <a:noFill/>
                    <a:ln>
                      <a:noFill/>
                    </a:ln>
                    <a:extLst>
                      <a:ext uri="{53640926-AAD7-44D8-BBD7-CCE9431645EC}">
                        <a14:shadowObscured xmlns:a14="http://schemas.microsoft.com/office/drawing/2010/main"/>
                      </a:ext>
                    </a:extLst>
                  </pic:spPr>
                </pic:pic>
              </a:graphicData>
            </a:graphic>
          </wp:inline>
        </w:drawing>
      </w:r>
    </w:p>
    <w:p w14:paraId="1C8344CE" w14:textId="68DEA5D1" w:rsidR="00AF3321" w:rsidRDefault="00AF3321" w:rsidP="00AF3321">
      <w:pPr>
        <w:jc w:val="center"/>
      </w:pPr>
      <w:r>
        <w:t xml:space="preserve">Figure 2. This is the graph for the polynomial </w:t>
      </w:r>
      <w:r w:rsidR="000D2EE4">
        <w:t xml:space="preserve">regression for dataset. </w:t>
      </w:r>
    </w:p>
    <w:p w14:paraId="2E1FAC6F" w14:textId="02E7F09C" w:rsidR="000D2EE4" w:rsidRDefault="000D2EE4" w:rsidP="000D2EE4">
      <w:pPr>
        <w:jc w:val="center"/>
        <w:rPr>
          <w:noProof/>
        </w:rPr>
      </w:pPr>
      <w:r>
        <w:rPr>
          <w:noProof/>
        </w:rPr>
        <w:drawing>
          <wp:inline distT="0" distB="0" distL="0" distR="0" wp14:anchorId="19F1AC8D" wp14:editId="2261EFB8">
            <wp:extent cx="3573780" cy="2940451"/>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
                      <a:extLst>
                        <a:ext uri="{28A0092B-C50C-407E-A947-70E740481C1C}">
                          <a14:useLocalDpi xmlns:a14="http://schemas.microsoft.com/office/drawing/2010/main" val="0"/>
                        </a:ext>
                      </a:extLst>
                    </a:blip>
                    <a:srcRect l="17151" t="10281" r="9328" b="9069"/>
                    <a:stretch/>
                  </pic:blipFill>
                  <pic:spPr bwMode="auto">
                    <a:xfrm>
                      <a:off x="0" y="0"/>
                      <a:ext cx="3601639" cy="2963373"/>
                    </a:xfrm>
                    <a:prstGeom prst="rect">
                      <a:avLst/>
                    </a:prstGeom>
                    <a:noFill/>
                    <a:ln>
                      <a:noFill/>
                    </a:ln>
                    <a:extLst>
                      <a:ext uri="{53640926-AAD7-44D8-BBD7-CCE9431645EC}">
                        <a14:shadowObscured xmlns:a14="http://schemas.microsoft.com/office/drawing/2010/main"/>
                      </a:ext>
                    </a:extLst>
                  </pic:spPr>
                </pic:pic>
              </a:graphicData>
            </a:graphic>
          </wp:inline>
        </w:drawing>
      </w:r>
    </w:p>
    <w:p w14:paraId="79F00EC8" w14:textId="3E24326A" w:rsidR="000D2EE4" w:rsidRDefault="000D2EE4" w:rsidP="000D2EE4">
      <w:pPr>
        <w:jc w:val="center"/>
      </w:pPr>
      <w:r>
        <w:t xml:space="preserve">Figure </w:t>
      </w:r>
      <w:r>
        <w:t>3</w:t>
      </w:r>
      <w:r>
        <w:t xml:space="preserve">. This is the graph for the polynomial regression </w:t>
      </w:r>
      <w:r>
        <w:t xml:space="preserve">with more higher order polynomial </w:t>
      </w:r>
      <w:r>
        <w:t xml:space="preserve">for dataset. </w:t>
      </w:r>
    </w:p>
    <w:p w14:paraId="17063610" w14:textId="77777777" w:rsidR="000D2EE4" w:rsidRDefault="000D2EE4" w:rsidP="000D2EE4">
      <w:pPr>
        <w:jc w:val="center"/>
        <w:rPr>
          <w:noProof/>
        </w:rPr>
      </w:pPr>
    </w:p>
    <w:p w14:paraId="408C3C03" w14:textId="5C406997" w:rsidR="000D2EE4" w:rsidRDefault="000D2EE4" w:rsidP="000D2EE4">
      <w:r>
        <w:lastRenderedPageBreak/>
        <w:t xml:space="preserve">Figure 2 shows that this method fits the data very well. But to increase the accuracy further, I have tried another additional polynomial. </w:t>
      </w:r>
    </w:p>
    <w:p w14:paraId="30D70C62" w14:textId="14E7105C" w:rsidR="000D2EE4" w:rsidRDefault="000D2EE4" w:rsidP="000D2EE4">
      <w:r>
        <w:t xml:space="preserve">So, in third method, I have used equation, </w:t>
      </w:r>
    </w:p>
    <w:p w14:paraId="1E67F322" w14:textId="158EB339" w:rsidR="000D2EE4" w:rsidRPr="00B67EE9" w:rsidRDefault="000D2EE4" w:rsidP="000D2EE4">
      <w:pPr>
        <w:rPr>
          <w:rFonts w:eastAsiaTheme="minorEastAsia"/>
        </w:rPr>
      </w:pPr>
      <m:oMathPara>
        <m:oMath>
          <m:r>
            <w:rPr>
              <w:rFonts w:ascii="Cambria Math" w:hAnsi="Cambria Math"/>
            </w:rPr>
            <m:t xml:space="preserve">y= </m:t>
          </m:r>
          <m:sSub>
            <m:sSubPr>
              <m:ctrlPr>
                <w:rPr>
                  <w:rFonts w:ascii="Cambria Math" w:hAnsi="Cambria Math"/>
                  <w:i/>
                </w:rPr>
              </m:ctrlPr>
            </m:sSubPr>
            <m:e>
              <m:r>
                <w:rPr>
                  <w:rFonts w:ascii="Cambria Math" w:hAnsi="Cambria Math"/>
                </w:rPr>
                <m:t>θ</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4</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3</m:t>
              </m:r>
            </m:sup>
          </m:sSubSup>
        </m:oMath>
      </m:oMathPara>
    </w:p>
    <w:p w14:paraId="1A6C9D9A" w14:textId="16BD4225" w:rsidR="000D2EE4" w:rsidRDefault="000D2EE4" w:rsidP="000D2EE4">
      <w:pPr>
        <w:rPr>
          <w:rFonts w:eastAsiaTheme="minorEastAsia"/>
        </w:rPr>
      </w:pPr>
      <w:r>
        <w:t xml:space="preserve">But the improvement in the MSE is very less. MSE value is 3.982481. So, the improvement in this method is about </w:t>
      </w:r>
      <m:oMath>
        <m:sSup>
          <m:sSupPr>
            <m:ctrlPr>
              <w:rPr>
                <w:rFonts w:ascii="Cambria Math" w:hAnsi="Cambria Math"/>
                <w:i/>
              </w:rPr>
            </m:ctrlPr>
          </m:sSupPr>
          <m:e>
            <m:r>
              <w:rPr>
                <w:rFonts w:ascii="Cambria Math" w:hAnsi="Cambria Math"/>
              </w:rPr>
              <m:t>10</m:t>
            </m:r>
          </m:e>
          <m:sup>
            <m:r>
              <w:rPr>
                <w:rFonts w:ascii="Cambria Math" w:hAnsi="Cambria Math"/>
              </w:rPr>
              <m:t>-5</m:t>
            </m:r>
          </m:sup>
        </m:sSup>
      </m:oMath>
      <w:r>
        <w:rPr>
          <w:rFonts w:eastAsiaTheme="minorEastAsia"/>
        </w:rPr>
        <w:t xml:space="preserve">. </w:t>
      </w:r>
      <w:r w:rsidR="00A46E1B">
        <w:rPr>
          <w:rFonts w:eastAsiaTheme="minorEastAsia"/>
        </w:rPr>
        <w:t xml:space="preserve">Figure 3 show the predict value for the original dataset using third method. </w:t>
      </w:r>
      <w:bookmarkStart w:id="0" w:name="_GoBack"/>
      <w:bookmarkEnd w:id="0"/>
    </w:p>
    <w:p w14:paraId="34B16B54" w14:textId="40D08434" w:rsidR="000D2EE4" w:rsidRDefault="000D2EE4" w:rsidP="000D2EE4">
      <w:pPr>
        <w:rPr>
          <w:rFonts w:eastAsiaTheme="minorEastAsia"/>
        </w:rPr>
      </w:pPr>
      <w:r>
        <w:rPr>
          <w:rFonts w:eastAsiaTheme="minorEastAsia"/>
        </w:rPr>
        <w:t xml:space="preserve"> So, I have finally decided to use </w:t>
      </w:r>
    </w:p>
    <w:p w14:paraId="4AE724D7" w14:textId="1D9F71A2" w:rsidR="000D2EE4" w:rsidRPr="000D2EE4" w:rsidRDefault="000D2EE4" w:rsidP="000D2EE4">
      <w:pPr>
        <w:rPr>
          <w:rFonts w:eastAsiaTheme="minorEastAsia"/>
        </w:rPr>
      </w:pPr>
      <m:oMathPara>
        <m:oMath>
          <m:r>
            <w:rPr>
              <w:rFonts w:ascii="Cambria Math" w:hAnsi="Cambria Math"/>
            </w:rPr>
            <m:t xml:space="preserve">y= </m:t>
          </m:r>
          <m:sSub>
            <m:sSubPr>
              <m:ctrlPr>
                <w:rPr>
                  <w:rFonts w:ascii="Cambria Math" w:hAnsi="Cambria Math"/>
                  <w:i/>
                </w:rPr>
              </m:ctrlPr>
            </m:sSubPr>
            <m:e>
              <m:r>
                <w:rPr>
                  <w:rFonts w:ascii="Cambria Math" w:hAnsi="Cambria Math"/>
                </w:rPr>
                <m:t>θ</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oMath>
      </m:oMathPara>
    </w:p>
    <w:p w14:paraId="08D70BAD" w14:textId="5793166F" w:rsidR="000D2EE4" w:rsidRDefault="000D2EE4" w:rsidP="000D2EE4">
      <w:r>
        <w:rPr>
          <w:rFonts w:eastAsiaTheme="minorEastAsia"/>
        </w:rPr>
        <w:t xml:space="preserve">Because it has good accuracy with less coefficient. Less coefficient means less computation as well as the less storage space. </w:t>
      </w:r>
    </w:p>
    <w:p w14:paraId="1D6821E4" w14:textId="77777777" w:rsidR="00AF3321" w:rsidRPr="0039736D" w:rsidRDefault="00AF3321" w:rsidP="0039736D"/>
    <w:sectPr w:rsidR="00AF3321" w:rsidRPr="003973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wNjYwtzQ0MzIxNjRX0lEKTi0uzszPAykwrAUAc5iGYiwAAAA="/>
  </w:docVars>
  <w:rsids>
    <w:rsidRoot w:val="0039736D"/>
    <w:rsid w:val="000D2EE4"/>
    <w:rsid w:val="001B7A82"/>
    <w:rsid w:val="0039736D"/>
    <w:rsid w:val="0046692C"/>
    <w:rsid w:val="00A46E1B"/>
    <w:rsid w:val="00AF3321"/>
    <w:rsid w:val="00B67EE9"/>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B8BD3"/>
  <w15:chartTrackingRefBased/>
  <w15:docId w15:val="{8BC25398-3C44-4976-847B-AF58EA3D2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3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1438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349</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Zafar</dc:creator>
  <cp:keywords/>
  <dc:description/>
  <cp:lastModifiedBy>Dinesh Jinjala</cp:lastModifiedBy>
  <cp:revision>2</cp:revision>
  <dcterms:created xsi:type="dcterms:W3CDTF">2019-07-18T05:43:00Z</dcterms:created>
  <dcterms:modified xsi:type="dcterms:W3CDTF">2019-08-09T14:36:00Z</dcterms:modified>
</cp:coreProperties>
</file>